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324E" w:rsidRPr="00ED324E" w:rsidRDefault="00ED324E" w:rsidP="00ED324E">
      <w:pPr>
        <w:spacing w:before="300" w:after="15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b/>
          <w:sz w:val="24"/>
          <w:szCs w:val="24"/>
        </w:rPr>
        <w:t>Redundancies/Wordiness</w:t>
      </w:r>
    </w:p>
    <w:p w:rsidR="00ED324E" w:rsidRPr="00ED324E" w:rsidRDefault="00ED324E" w:rsidP="00ED324E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When something is redundant, it is repetitive or excessive. Most of us use unnecessary words when writing, especially when we're unsure of ourselves or our topics. </w:t>
      </w:r>
    </w:p>
    <w:p w:rsidR="00ED324E" w:rsidRPr="00ED324E" w:rsidRDefault="00ED324E" w:rsidP="00ED324E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Sometimes you can substitute one or two words for a whole string of </w:t>
      </w:r>
      <w:proofErr w:type="gramStart"/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>words .</w:t>
      </w:r>
      <w:proofErr w:type="gramEnd"/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 Other times, you may have to rework your sentence. Ask yourself, "What am I trying to say?" Be concise.</w:t>
      </w:r>
    </w:p>
    <w:p w:rsidR="00ED324E" w:rsidRPr="00ED324E" w:rsidRDefault="00ED324E" w:rsidP="00ED324E">
      <w:pPr>
        <w:spacing w:after="240" w:line="360" w:lineRule="atLeast"/>
        <w:rPr>
          <w:rFonts w:ascii="Times New Roman" w:eastAsia="Times New Roman" w:hAnsi="Times New Roman" w:cs="Times New Roman"/>
          <w:i/>
          <w:iCs/>
          <w:color w:val="00B0F0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b/>
          <w:i/>
          <w:iCs/>
          <w:color w:val="00B0F0"/>
          <w:sz w:val="24"/>
          <w:szCs w:val="24"/>
        </w:rPr>
        <w:t>Redundant:</w:t>
      </w:r>
      <w:r w:rsidRPr="00ED324E">
        <w:rPr>
          <w:rFonts w:ascii="Times New Roman" w:eastAsia="Times New Roman" w:hAnsi="Times New Roman" w:cs="Times New Roman"/>
          <w:i/>
          <w:iCs/>
          <w:color w:val="00B0F0"/>
          <w:sz w:val="24"/>
          <w:szCs w:val="24"/>
        </w:rPr>
        <w:t xml:space="preserve"> My own personal opinion is that we should ban all final exams given to students at the end of the semester.</w:t>
      </w:r>
      <w:bookmarkStart w:id="0" w:name="_GoBack"/>
      <w:bookmarkEnd w:id="0"/>
    </w:p>
    <w:p w:rsidR="00ED324E" w:rsidRPr="00ED324E" w:rsidRDefault="00ED324E" w:rsidP="00ED324E">
      <w:pPr>
        <w:spacing w:after="240" w:line="360" w:lineRule="atLeast"/>
        <w:rPr>
          <w:rFonts w:ascii="Times New Roman" w:eastAsia="Times New Roman" w:hAnsi="Times New Roman" w:cs="Times New Roman"/>
          <w:i/>
          <w:iCs/>
          <w:color w:val="00B0F0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b/>
          <w:i/>
          <w:iCs/>
          <w:color w:val="00B0F0"/>
          <w:sz w:val="24"/>
          <w:szCs w:val="24"/>
        </w:rPr>
        <w:t>Precise:</w:t>
      </w:r>
      <w:r w:rsidRPr="00ED324E">
        <w:rPr>
          <w:rFonts w:ascii="Times New Roman" w:eastAsia="Times New Roman" w:hAnsi="Times New Roman" w:cs="Times New Roman"/>
          <w:i/>
          <w:iCs/>
          <w:color w:val="00B0F0"/>
          <w:sz w:val="24"/>
          <w:szCs w:val="24"/>
        </w:rPr>
        <w:t xml:space="preserve"> Final exams should be banned.</w:t>
      </w:r>
    </w:p>
    <w:p w:rsidR="00ED324E" w:rsidRPr="00ED324E" w:rsidRDefault="00ED324E" w:rsidP="00ED324E">
      <w:pPr>
        <w:spacing w:before="225" w:after="150" w:line="240" w:lineRule="auto"/>
        <w:outlineLvl w:val="2"/>
        <w:rPr>
          <w:rFonts w:ascii="Times New Roman" w:eastAsia="Times New Roman" w:hAnsi="Times New Roman" w:cs="Times New Roman"/>
          <w:b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b/>
          <w:color w:val="1A1A1A"/>
          <w:sz w:val="24"/>
          <w:szCs w:val="24"/>
        </w:rPr>
        <w:t>How would you correct the following sentences?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t seems to me that each and every one of us is guilty of being redundant and repetitive on one occasion or another in our lives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would like to state that your report on further progress looks good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remember one Christmas that sticks in my mind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The risks are various and range from minor infections to deadly illnesses, while the benefits are only temporary and of a short duration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am sending along a Xerox copy of Ms. Jackson's manual in regard to word processing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drank so much I </w:t>
      </w:r>
      <w:proofErr w:type="gramStart"/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>couldn't hardly</w:t>
      </w:r>
      <w:proofErr w:type="gramEnd"/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 drive home to my house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n this book it states that we have an absolutely unique town hall. This town hall is the tallest in height in the nation. In my opinion, I think that we should be proud of that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When I first got the job, it was for the very fact that I had traveled so very frequently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feel that because fencing is an individual sport that it allows you to push yourself to your full limits. </w:t>
      </w:r>
    </w:p>
    <w:p w:rsidR="00ED324E" w:rsidRPr="00ED324E" w:rsidRDefault="00ED324E" w:rsidP="00ED324E">
      <w:pPr>
        <w:numPr>
          <w:ilvl w:val="0"/>
          <w:numId w:val="1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My grandmother cannot afford to buy a car because she does not have enough income coming in to be able to buy one. </w:t>
      </w:r>
    </w:p>
    <w:p w:rsidR="00ED324E" w:rsidRPr="00ED324E" w:rsidRDefault="00ED324E" w:rsidP="00ED324E">
      <w:pPr>
        <w:spacing w:before="225" w:after="150" w:line="240" w:lineRule="auto"/>
        <w:outlineLvl w:val="2"/>
        <w:rPr>
          <w:rFonts w:ascii="Times New Roman" w:eastAsia="Times New Roman" w:hAnsi="Times New Roman" w:cs="Times New Roman"/>
          <w:b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b/>
          <w:color w:val="1A1A1A"/>
          <w:sz w:val="24"/>
          <w:szCs w:val="24"/>
        </w:rPr>
        <w:t>Possible Corrections: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Each of us is redundant on occasion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Your progress report looks good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One Christmas sticks in my mind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The risks range from minor infections to deadly illnesses, while the benefits are only temporary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am sending a copy of Ms. Jackson's word processing manual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lastRenderedPageBreak/>
        <w:t xml:space="preserve">I drank so much I could hardly drive home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This book states that we have a unique town hall. It is the tallest in the nation. We should be proud of that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I got the job because I had traveled so frequently. </w:t>
      </w:r>
    </w:p>
    <w:p w:rsidR="00ED324E" w:rsidRPr="00ED324E" w:rsidRDefault="00ED324E" w:rsidP="00ED324E">
      <w:pPr>
        <w:numPr>
          <w:ilvl w:val="0"/>
          <w:numId w:val="2"/>
        </w:numPr>
        <w:spacing w:after="240"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 xml:space="preserve">Because fencing is an individual sport, it allows you to push yourself to your limits. </w:t>
      </w:r>
    </w:p>
    <w:p w:rsidR="00ED324E" w:rsidRPr="00ED324E" w:rsidRDefault="00ED324E" w:rsidP="00ED324E">
      <w:pPr>
        <w:numPr>
          <w:ilvl w:val="0"/>
          <w:numId w:val="2"/>
        </w:numPr>
        <w:spacing w:line="300" w:lineRule="atLeast"/>
        <w:ind w:left="240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ED324E">
        <w:rPr>
          <w:rFonts w:ascii="Times New Roman" w:eastAsia="Times New Roman" w:hAnsi="Times New Roman" w:cs="Times New Roman"/>
          <w:color w:val="1A1A1A"/>
          <w:sz w:val="24"/>
          <w:szCs w:val="24"/>
        </w:rPr>
        <w:t>My grandmother cannot afford to buy a car because she does not have enough income.</w:t>
      </w:r>
    </w:p>
    <w:p w:rsidR="009B41DC" w:rsidRPr="00203880" w:rsidRDefault="009B41DC">
      <w:pPr>
        <w:rPr>
          <w:rFonts w:ascii="Times New Roman" w:hAnsi="Times New Roman" w:cs="Times New Roman"/>
          <w:sz w:val="24"/>
          <w:szCs w:val="24"/>
        </w:rPr>
      </w:pPr>
    </w:p>
    <w:sectPr w:rsidR="009B41DC" w:rsidRPr="00203880" w:rsidSect="00ED32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E5645"/>
    <w:multiLevelType w:val="multilevel"/>
    <w:tmpl w:val="C7D84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B116277"/>
    <w:multiLevelType w:val="multilevel"/>
    <w:tmpl w:val="5FDE5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O3MDIztjQ3sDRS0lEKTi0uzszPAykwrAUAq9BaYywAAAA="/>
  </w:docVars>
  <w:rsids>
    <w:rsidRoot w:val="00ED324E"/>
    <w:rsid w:val="00203880"/>
    <w:rsid w:val="006D42B8"/>
    <w:rsid w:val="009B41DC"/>
    <w:rsid w:val="00E370C4"/>
    <w:rsid w:val="00EC6564"/>
    <w:rsid w:val="00ED3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4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777837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29715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  <w:divsChild>
                        <w:div w:id="1851019616">
                          <w:blockQuote w:val="1"/>
                          <w:marLeft w:val="72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MUSD</Company>
  <LinksUpToDate>false</LinksUpToDate>
  <CharactersWithSpaces>2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11-08T20:33:00Z</dcterms:created>
  <dcterms:modified xsi:type="dcterms:W3CDTF">2017-11-08T20:36:00Z</dcterms:modified>
</cp:coreProperties>
</file>